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63C417F2" w14:textId="5E6D0907" w:rsidR="00F00D66" w:rsidRPr="00CF1C6D" w:rsidRDefault="00F00D66" w:rsidP="00413192">
      <w:pPr>
        <w:jc w:val="both"/>
        <w:rPr>
          <w:b/>
          <w:bCs/>
        </w:rPr>
      </w:pPr>
      <w:r>
        <w:t xml:space="preserve">The increasing </w:t>
      </w:r>
      <w:r w:rsidR="00CB4BCB">
        <w:t>suicides</w:t>
      </w:r>
      <w:r>
        <w:t xml:space="preserve"> around the world has become an important </w:t>
      </w:r>
      <w:r w:rsidR="00CB4BCB">
        <w:t>concern</w:t>
      </w:r>
      <w:r>
        <w:t xml:space="preserve"> about studying deep about it and try to understand the reasons behind it.</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64CA379E"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 committing suicide.</w:t>
      </w:r>
    </w:p>
    <w:p w14:paraId="3CC48263" w14:textId="77777777" w:rsidR="006809DE" w:rsidRPr="00CF1C6D" w:rsidRDefault="006809DE" w:rsidP="00413192">
      <w:pPr>
        <w:jc w:val="both"/>
      </w:pPr>
    </w:p>
    <w:p w14:paraId="1EE496F5" w14:textId="77777777" w:rsidR="00CF1C6D" w:rsidRPr="00CF1C6D" w:rsidRDefault="00CF1C6D" w:rsidP="00CF1C6D">
      <w:pPr>
        <w:rPr>
          <w:b/>
          <w:bCs/>
        </w:rPr>
      </w:pPr>
      <w:r w:rsidRPr="00CF1C6D">
        <w:rPr>
          <w:b/>
          <w:bCs/>
        </w:rPr>
        <w:t>Technologies and methods</w:t>
      </w:r>
    </w:p>
    <w:p w14:paraId="197B20FF" w14:textId="5C99EC4E"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proofErr w:type="gramStart"/>
      <w:r w:rsidR="0041093B">
        <w:t>web based</w:t>
      </w:r>
      <w:proofErr w:type="gramEnd"/>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Content>
          <w:proofErr w:type="spellStart"/>
          <w:r w:rsidR="0041093B" w:rsidRPr="0041093B">
            <w:rPr>
              <w:color w:val="000000"/>
            </w:rPr>
            <w:t>Streamlit</w:t>
          </w:r>
          <w:proofErr w:type="spellEnd"/>
        </w:sdtContent>
      </w:sdt>
      <w:r w:rsidR="0041093B">
        <w:rPr>
          <w:color w:val="000000"/>
        </w:rPr>
        <w:t xml:space="preserve"> has made these process more easy and efficient. I am going to use some of the python packages like plotly to make interactive dashboard and make models that can make great predictions.</w:t>
      </w:r>
    </w:p>
    <w:p w14:paraId="180B4162" w14:textId="6506CB7B" w:rsidR="004B44DB" w:rsidRDefault="004B44DB" w:rsidP="009A3A86">
      <w:pPr>
        <w:jc w:val="both"/>
      </w:pPr>
      <w:r>
        <w:rPr>
          <w:color w:val="000000"/>
        </w:rPr>
        <w:t xml:space="preserve">Secondly, </w:t>
      </w:r>
      <w:r>
        <w:t>working</w:t>
      </w:r>
      <w:r>
        <w:t xml:space="preserve"> with time series forecasting is a crucial part in my dissertation. I have number of different targets in my </w:t>
      </w:r>
      <w:r>
        <w:t>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p>
    <w:p w14:paraId="33A61D38" w14:textId="24DF578B"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5F6FDD83" w14:textId="1B35476E" w:rsidR="008A1341" w:rsidRDefault="008A1341" w:rsidP="009A3A86">
      <w:pPr>
        <w:jc w:val="both"/>
        <w:rPr>
          <w:color w:val="000000"/>
        </w:rPr>
      </w:pPr>
      <w:r>
        <w:t xml:space="preserve">Fourthly, </w:t>
      </w:r>
    </w:p>
    <w:p w14:paraId="4DB8FC9A" w14:textId="4CBF7E5B" w:rsidR="004B44DB" w:rsidRDefault="004B44DB" w:rsidP="009A3A86">
      <w:pPr>
        <w:jc w:val="both"/>
        <w:rPr>
          <w:color w:val="000000"/>
        </w:rPr>
      </w:pPr>
    </w:p>
    <w:p w14:paraId="695F3DCD" w14:textId="77777777" w:rsidR="004B44DB" w:rsidRDefault="004B44DB" w:rsidP="009A3A86">
      <w:pPr>
        <w:jc w:val="both"/>
        <w:rPr>
          <w:color w:val="000000"/>
        </w:rPr>
      </w:pPr>
    </w:p>
    <w:p w14:paraId="34C00635" w14:textId="77777777" w:rsidR="0041093B" w:rsidRDefault="0041093B" w:rsidP="009A3A86">
      <w:pPr>
        <w:jc w:val="both"/>
      </w:pPr>
    </w:p>
    <w:p w14:paraId="25966D2C" w14:textId="1C162AF8" w:rsidR="009A3A86" w:rsidRPr="009A3A86" w:rsidRDefault="009A3A86" w:rsidP="009A3A86">
      <w:pPr>
        <w:jc w:val="both"/>
        <w:rPr>
          <w:b/>
          <w:bCs/>
        </w:rPr>
      </w:pPr>
      <w:r w:rsidRPr="009A3A86">
        <w:rPr>
          <w:b/>
          <w:bCs/>
        </w:rPr>
        <w:t xml:space="preserve">Related work </w:t>
      </w:r>
    </w:p>
    <w:p w14:paraId="05A8FBE5" w14:textId="77777777" w:rsidR="00C42BC3" w:rsidRDefault="00C42BC3" w:rsidP="00413192">
      <w:pPr>
        <w:jc w:val="both"/>
      </w:pPr>
    </w:p>
    <w:p w14:paraId="11824C43" w14:textId="0D77057A"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41093B" w:rsidRPr="0041093B">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w:t>
      </w:r>
      <w:r w:rsidR="00873DBB">
        <w:rPr>
          <w:color w:val="000000"/>
        </w:rPr>
        <w:lastRenderedPageBreak/>
        <w:t xml:space="preserve">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539A066E"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41093B" w:rsidRPr="0041093B">
            <w:rPr>
              <w:color w:val="000000"/>
            </w:rPr>
            <w:t>(</w:t>
          </w:r>
          <w:proofErr w:type="spellStart"/>
          <w:r w:rsidR="0041093B" w:rsidRPr="0041093B">
            <w:rPr>
              <w:color w:val="000000"/>
            </w:rPr>
            <w:t>Włodarczyk</w:t>
          </w:r>
          <w:proofErr w:type="spellEnd"/>
          <w:r w:rsidR="0041093B" w:rsidRPr="0041093B">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5153B414"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41093B" w:rsidRPr="0041093B">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41093B" w:rsidRPr="0041093B">
            <w:rPr>
              <w:color w:val="000000"/>
            </w:rPr>
            <w:t>(</w:t>
          </w:r>
          <w:proofErr w:type="spellStart"/>
          <w:r w:rsidR="0041093B" w:rsidRPr="0041093B">
            <w:rPr>
              <w:color w:val="000000"/>
            </w:rPr>
            <w:t>Airiti</w:t>
          </w:r>
          <w:proofErr w:type="spellEnd"/>
          <w:r w:rsidR="0041093B" w:rsidRPr="0041093B">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2694773B"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41093B" w:rsidRPr="0041093B">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41093B" w:rsidRPr="0041093B">
            <w:rPr>
              <w:color w:val="000000"/>
            </w:rPr>
            <w:t xml:space="preserve">(Cortes and </w:t>
          </w:r>
          <w:proofErr w:type="spellStart"/>
          <w:r w:rsidR="0041093B" w:rsidRPr="0041093B">
            <w:rPr>
              <w:color w:val="000000"/>
            </w:rPr>
            <w:t>Vapnik</w:t>
          </w:r>
          <w:proofErr w:type="spellEnd"/>
          <w:r w:rsidR="0041093B" w:rsidRPr="0041093B">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235ABE87" w:rsidR="00B76B1A" w:rsidRDefault="000C1E52" w:rsidP="00413192">
      <w:pPr>
        <w:jc w:val="both"/>
        <w:rPr>
          <w:color w:val="000000"/>
        </w:rPr>
      </w:pPr>
      <w:r>
        <w:rPr>
          <w:color w:val="000000"/>
        </w:rPr>
        <w:lastRenderedPageBreak/>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41093B" w:rsidRPr="0041093B">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4ABDD585" w:rsidR="009A3A86" w:rsidRDefault="00E52FFE" w:rsidP="00413192">
      <w:pPr>
        <w:jc w:val="both"/>
        <w:rPr>
          <w:color w:val="000000"/>
        </w:rPr>
      </w:pPr>
      <w:r>
        <w:rPr>
          <w:color w:val="000000"/>
        </w:rPr>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Content>
          <w:r w:rsidR="0041093B" w:rsidRPr="0041093B">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72D5A810" w14:textId="77777777" w:rsidR="0041093B" w:rsidRDefault="0041093B">
              <w:pPr>
                <w:divId w:val="1874072931"/>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099D6D45" w14:textId="77777777" w:rsidR="0041093B" w:rsidRDefault="0041093B">
              <w:pPr>
                <w:divId w:val="234125413"/>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7775A27D" w14:textId="77777777" w:rsidR="0041093B" w:rsidRDefault="0041093B">
              <w:pPr>
                <w:divId w:val="1928533458"/>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76E79EFA" w14:textId="77777777" w:rsidR="0041093B" w:rsidRDefault="0041093B">
              <w:pPr>
                <w:divId w:val="469059456"/>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2ECAC98B" w14:textId="77777777" w:rsidR="0041093B" w:rsidRDefault="0041093B">
              <w:pPr>
                <w:divId w:val="535168215"/>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34A2A28D" w14:textId="77777777" w:rsidR="0041093B" w:rsidRDefault="0041093B">
              <w:pPr>
                <w:divId w:val="1175341694"/>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5E42D8E2" w14:textId="77777777" w:rsidR="0041093B" w:rsidRDefault="0041093B">
              <w:pPr>
                <w:divId w:val="1447895276"/>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458731E4" w14:textId="77777777" w:rsidR="0041093B" w:rsidRDefault="0041093B">
              <w:pPr>
                <w:divId w:val="383523008"/>
                <w:rPr>
                  <w:rFonts w:eastAsia="Times New Roman"/>
                </w:rPr>
              </w:pPr>
              <w:r>
                <w:rPr>
                  <w:rFonts w:eastAsia="Times New Roman"/>
                  <w:i/>
                  <w:iCs/>
                </w:rPr>
                <w:lastRenderedPageBreak/>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6E91BEDC" w14:textId="77777777" w:rsidR="0041093B" w:rsidRDefault="0041093B">
              <w:pPr>
                <w:divId w:val="370153463"/>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6853DF40" w:rsidR="00DA5B80" w:rsidRDefault="0041093B" w:rsidP="00413192">
              <w:pPr>
                <w:jc w:val="both"/>
              </w:pPr>
              <w:r>
                <w:rPr>
                  <w:rFonts w:eastAsia="Times New Roman"/>
                </w:rPr>
                <w:t> </w:t>
              </w:r>
            </w:p>
          </w:sdtContent>
        </w:sdt>
        <w:p w14:paraId="1C465C55" w14:textId="3F506018" w:rsidR="00DA5B80" w:rsidRDefault="00413C4C" w:rsidP="00413192">
          <w:pPr>
            <w:jc w:val="both"/>
          </w:pPr>
        </w:p>
      </w:sdtContent>
    </w:sdt>
    <w:p w14:paraId="0C4DE4C0" w14:textId="77777777" w:rsidR="00DA5B80" w:rsidRPr="00F00D66" w:rsidRDefault="00DA5B80" w:rsidP="00413192">
      <w:pPr>
        <w:jc w:val="both"/>
      </w:pPr>
    </w:p>
    <w:sectPr w:rsidR="00DA5B80" w:rsidRPr="00F00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rNaAJ03gissAAAA"/>
  </w:docVars>
  <w:rsids>
    <w:rsidRoot w:val="00F00D66"/>
    <w:rsid w:val="000C1E52"/>
    <w:rsid w:val="000F789D"/>
    <w:rsid w:val="001A14BC"/>
    <w:rsid w:val="001B3949"/>
    <w:rsid w:val="002A1F03"/>
    <w:rsid w:val="002E29FB"/>
    <w:rsid w:val="002F00AF"/>
    <w:rsid w:val="002F79F8"/>
    <w:rsid w:val="00362CEC"/>
    <w:rsid w:val="00394F5D"/>
    <w:rsid w:val="004002AE"/>
    <w:rsid w:val="00401ADB"/>
    <w:rsid w:val="0041093B"/>
    <w:rsid w:val="00413192"/>
    <w:rsid w:val="00413C4C"/>
    <w:rsid w:val="00437ABE"/>
    <w:rsid w:val="00437E07"/>
    <w:rsid w:val="004B44DB"/>
    <w:rsid w:val="005063E5"/>
    <w:rsid w:val="0053628C"/>
    <w:rsid w:val="005E5801"/>
    <w:rsid w:val="005E5B77"/>
    <w:rsid w:val="00605E33"/>
    <w:rsid w:val="00654BDA"/>
    <w:rsid w:val="006809DE"/>
    <w:rsid w:val="006D7928"/>
    <w:rsid w:val="00703BB1"/>
    <w:rsid w:val="00731BEE"/>
    <w:rsid w:val="00795BD6"/>
    <w:rsid w:val="007D43F8"/>
    <w:rsid w:val="0082286A"/>
    <w:rsid w:val="00873DBB"/>
    <w:rsid w:val="008A1341"/>
    <w:rsid w:val="008C6534"/>
    <w:rsid w:val="0092750D"/>
    <w:rsid w:val="00947EE6"/>
    <w:rsid w:val="00974E47"/>
    <w:rsid w:val="00995A56"/>
    <w:rsid w:val="009A3A86"/>
    <w:rsid w:val="00B669AA"/>
    <w:rsid w:val="00B76B1A"/>
    <w:rsid w:val="00B87367"/>
    <w:rsid w:val="00C42BC3"/>
    <w:rsid w:val="00CA65CA"/>
    <w:rsid w:val="00CB4BCB"/>
    <w:rsid w:val="00CF1C6D"/>
    <w:rsid w:val="00D459EC"/>
    <w:rsid w:val="00D73068"/>
    <w:rsid w:val="00DA06B8"/>
    <w:rsid w:val="00DA5B80"/>
    <w:rsid w:val="00DC12EF"/>
    <w:rsid w:val="00DD6D67"/>
    <w:rsid w:val="00DF0311"/>
    <w:rsid w:val="00E20445"/>
    <w:rsid w:val="00E52FFE"/>
    <w:rsid w:val="00E60B5D"/>
    <w:rsid w:val="00EB64B7"/>
    <w:rsid w:val="00F00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3F69FA"/>
    <w:rsid w:val="003F7CB0"/>
    <w:rsid w:val="00592FE3"/>
    <w:rsid w:val="00A64181"/>
    <w:rsid w:val="00CA3ACC"/>
    <w:rsid w:val="00D2258B"/>
    <w:rsid w:val="00D4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1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TotalTime>
  <Pages>4</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50</cp:revision>
  <dcterms:created xsi:type="dcterms:W3CDTF">2022-04-06T21:43:00Z</dcterms:created>
  <dcterms:modified xsi:type="dcterms:W3CDTF">2022-06-04T17:14:00Z</dcterms:modified>
</cp:coreProperties>
</file>